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81cbc9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81cbc93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8T16:58:0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OwpDMQwzvYDvf0vdwJXkUgpdCvLQDI+XDCK2Pk7N10L91VlVdRUaPe0NHvW9fj0rgkzDYPzxJsSr5uI9B/DmAE+lFwR8hMcP/27w2LJiqVD7DvonSt/rgF/LBiJ3tpFpvS0qZgVIhuN6x5wQj5gCTPGWXVJCk9AwOR9i9tVGYYZ4BCgZd907MZ7I5RWhaDB2Wi/aBmHrdLucX3JaBiWUFBjrWWJpG04hE+tZSnG9DoOcX6kF/bJyzoe862KFaaZT/Y2tpjyQQQ74+NTfQf45CuQ0abAv8q88lHTTvF5PIemFzDKdD/Q8zr83JQfzg5LG7Ly8eR/0xnRPnn92mUJ1r4qbec6SVTRu8GqTRfrDSf8cWQ7AWC/7PtDbyoNuLvzxv+/dJ7Ijbyk4snLB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Blush, that horrible miss-spelling is fixed in the version currently</w:t>
      </w:r>
      <w:r>
        <w:t xml:space="preserve"> </w:t>
      </w:r>
      <w:r>
        <w:t xml:space="preserve">pending review by Apple.</w:t>
      </w:r>
    </w:p>
    <w:p>
      <w:pPr>
        <w:pStyle w:val="BodyText"/>
      </w:pPr>
      <w:r>
        <w:t xml:space="preserve">RED When Embarrassed to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81cbc93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8T16:58:0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81cbc93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81cbc93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81cbc93</dc:title>
  <dc:creator/>
  <cp:keywords/>
  <dcterms:created xsi:type="dcterms:W3CDTF">2026-04-28T16:58:00Z</dcterms:created>
  <dcterms:modified xsi:type="dcterms:W3CDTF">2026-04-28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